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950B0" w14:textId="33B9A63F" w:rsidR="001415B4" w:rsidRDefault="00552331" w:rsidP="004E10DE">
      <w:pPr>
        <w:spacing w:after="0"/>
        <w:jc w:val="center"/>
        <w:rPr>
          <w:b/>
          <w:bCs/>
          <w:u w:val="single"/>
        </w:rPr>
      </w:pPr>
      <w:r>
        <w:br/>
      </w:r>
      <w:r>
        <w:rPr>
          <w:b/>
          <w:bCs/>
          <w:u w:val="single"/>
        </w:rPr>
        <w:t>Kentucky Migrant Education Program</w:t>
      </w:r>
    </w:p>
    <w:p w14:paraId="129BABD6" w14:textId="0647093A" w:rsidR="00552331" w:rsidRDefault="00552331" w:rsidP="00552331">
      <w:pPr>
        <w:spacing w:after="0"/>
        <w:jc w:val="center"/>
      </w:pPr>
      <w:r>
        <w:rPr>
          <w:b/>
          <w:bCs/>
          <w:u w:val="single"/>
        </w:rPr>
        <w:t>RFA Cover Page</w:t>
      </w:r>
    </w:p>
    <w:p w14:paraId="6E3999A9" w14:textId="32C8CCF3" w:rsidR="009D1ED8" w:rsidRDefault="009D1ED8" w:rsidP="00552331">
      <w:pPr>
        <w:spacing w:after="0"/>
        <w:jc w:val="center"/>
      </w:pPr>
    </w:p>
    <w:tbl>
      <w:tblPr>
        <w:tblpPr w:leftFromText="180" w:rightFromText="180" w:vertAnchor="page" w:horzAnchor="margin" w:tblpXSpec="center" w:tblpY="3109"/>
        <w:tblW w:w="103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7"/>
        <w:gridCol w:w="5325"/>
      </w:tblGrid>
      <w:tr w:rsidR="009D1ED8" w:rsidRPr="009D1ED8" w14:paraId="6D01C428" w14:textId="77777777" w:rsidTr="00701CA8">
        <w:trPr>
          <w:trHeight w:val="782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A48AAD" w14:textId="271CCFC2" w:rsidR="009D1ED8" w:rsidRPr="009D1ED8" w:rsidRDefault="00701CA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 xml:space="preserve">Name of </w:t>
            </w:r>
            <w:r w:rsidR="009D1ED8"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LEA/Educational Cooperative/Public University or College</w:t>
            </w:r>
            <w:r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68D009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25E44E10" w14:textId="77777777" w:rsidTr="00701CA8">
        <w:trPr>
          <w:trHeight w:val="390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CF1908" w14:textId="3882040B" w:rsidR="009D1ED8" w:rsidRPr="009D1ED8" w:rsidRDefault="00701CA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 xml:space="preserve">Name of </w:t>
            </w:r>
            <w:r w:rsidR="009D1ED8"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Superintendent/CEO/President</w:t>
            </w:r>
            <w:r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003453" w14:textId="14893571" w:rsidR="004E10DE" w:rsidRPr="009D1ED8" w:rsidRDefault="009D1ED8" w:rsidP="00701CA8">
            <w:pPr>
              <w:spacing w:before="120" w:after="120" w:line="240" w:lineRule="auto"/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2B80A859" w14:textId="77777777" w:rsidTr="00701CA8">
        <w:trPr>
          <w:trHeight w:val="411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938398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Physical Address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2C3882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58212829" w14:textId="77777777" w:rsidTr="00701CA8">
        <w:trPr>
          <w:trHeight w:val="390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C71F00" w14:textId="6EE1EAB1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City, KY Zip</w:t>
            </w:r>
            <w:r w:rsidR="00701CA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FCED1C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622C719B" w14:textId="77777777" w:rsidTr="00701CA8">
        <w:trPr>
          <w:trHeight w:val="398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0E8756" w14:textId="6BF585A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Mailing Address (if different)</w:t>
            </w:r>
            <w:r w:rsidR="00701CA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6AAAEF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57BAD84D" w14:textId="77777777" w:rsidTr="00701CA8">
        <w:trPr>
          <w:trHeight w:val="390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0F3EE5" w14:textId="45155386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City, KY Zip</w:t>
            </w:r>
            <w:r w:rsidR="00701CA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ECAD23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021F4F0C" w14:textId="77777777" w:rsidTr="00701CA8">
        <w:trPr>
          <w:trHeight w:val="398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08F1D7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Proposed Grant Project Supervisor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32A637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41CD220E" w14:textId="77777777" w:rsidTr="00701CA8">
        <w:trPr>
          <w:trHeight w:val="390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282248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Proposed Grant Project Supervisor email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B7C9FF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73D4A763" w14:textId="77777777" w:rsidTr="00701CA8">
        <w:trPr>
          <w:trHeight w:val="782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A04940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Proposed Grant Project Supervisor contact telephone number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27181C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9D1ED8" w:rsidRPr="009D1ED8" w14:paraId="1910BA34" w14:textId="77777777" w:rsidTr="00701CA8">
        <w:trPr>
          <w:trHeight w:val="782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266A2A" w14:textId="3BC10732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Finance Official Name, email and contact telephone</w:t>
            </w:r>
            <w:r w:rsidR="004E10DE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CC3A800" w14:textId="77777777" w:rsidR="009D1ED8" w:rsidRPr="009D1ED8" w:rsidRDefault="009D1ED8" w:rsidP="00701CA8">
            <w:pPr>
              <w:spacing w:before="120" w:after="12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9D1ED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 </w:t>
            </w:r>
          </w:p>
        </w:tc>
      </w:tr>
      <w:tr w:rsidR="00D5611A" w:rsidRPr="009D1ED8" w14:paraId="6F1C0AC6" w14:textId="77777777" w:rsidTr="00701CA8">
        <w:trPr>
          <w:trHeight w:val="782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185A5C" w14:textId="27CE6B78" w:rsidR="00D5611A" w:rsidRPr="009D1ED8" w:rsidRDefault="00D5611A" w:rsidP="00701CA8">
            <w:pPr>
              <w:spacing w:before="120" w:after="120" w:line="240" w:lineRule="auto"/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DUNS Number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B4F5FD4" w14:textId="77777777" w:rsidR="00D5611A" w:rsidRPr="009D1ED8" w:rsidRDefault="00D5611A" w:rsidP="00701CA8">
            <w:pPr>
              <w:spacing w:before="120" w:after="120" w:line="240" w:lineRule="auto"/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</w:pPr>
          </w:p>
        </w:tc>
      </w:tr>
      <w:tr w:rsidR="00D5611A" w:rsidRPr="009D1ED8" w14:paraId="2C3CA1E1" w14:textId="77777777" w:rsidTr="00701CA8">
        <w:trPr>
          <w:trHeight w:val="782"/>
        </w:trPr>
        <w:tc>
          <w:tcPr>
            <w:tcW w:w="50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32BDAD" w14:textId="623C9B0E" w:rsidR="00D5611A" w:rsidRDefault="00D5611A" w:rsidP="00701CA8">
            <w:pPr>
              <w:spacing w:before="120" w:after="120" w:line="240" w:lineRule="auto"/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 xml:space="preserve">SAM </w:t>
            </w:r>
            <w:r w:rsidR="003B0498"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 xml:space="preserve">CAGE </w:t>
            </w:r>
            <w:bookmarkStart w:id="0" w:name="_GoBack"/>
            <w:bookmarkEnd w:id="0"/>
            <w:r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  <w:t>Code:</w:t>
            </w:r>
          </w:p>
        </w:tc>
        <w:tc>
          <w:tcPr>
            <w:tcW w:w="532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A37E9A" w14:textId="77777777" w:rsidR="00D5611A" w:rsidRPr="009D1ED8" w:rsidRDefault="00D5611A" w:rsidP="00701CA8">
            <w:pPr>
              <w:spacing w:before="120" w:after="120" w:line="240" w:lineRule="auto"/>
              <w:rPr>
                <w:rFonts w:ascii="Calibri" w:eastAsia="Calibri" w:hAnsi="Calibri" w:cs="Times New Roman"/>
                <w:color w:val="000000"/>
                <w:kern w:val="24"/>
                <w:sz w:val="24"/>
                <w:szCs w:val="24"/>
              </w:rPr>
            </w:pPr>
          </w:p>
        </w:tc>
      </w:tr>
    </w:tbl>
    <w:p w14:paraId="5C6B5720" w14:textId="77777777" w:rsidR="009D1ED8" w:rsidRPr="009D1ED8" w:rsidRDefault="009D1ED8" w:rsidP="00374C11">
      <w:pPr>
        <w:spacing w:after="0"/>
        <w:jc w:val="right"/>
      </w:pPr>
    </w:p>
    <w:sectPr w:rsidR="009D1ED8" w:rsidRPr="009D1ED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18926" w14:textId="77777777" w:rsidR="005829DA" w:rsidRDefault="005829DA" w:rsidP="003B2656">
      <w:pPr>
        <w:spacing w:after="0" w:line="240" w:lineRule="auto"/>
      </w:pPr>
      <w:r>
        <w:separator/>
      </w:r>
    </w:p>
  </w:endnote>
  <w:endnote w:type="continuationSeparator" w:id="0">
    <w:p w14:paraId="13D4077F" w14:textId="77777777" w:rsidR="005829DA" w:rsidRDefault="005829DA" w:rsidP="003B2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3D207C" w14:textId="77777777" w:rsidR="005829DA" w:rsidRDefault="005829DA" w:rsidP="003B2656">
      <w:pPr>
        <w:spacing w:after="0" w:line="240" w:lineRule="auto"/>
      </w:pPr>
      <w:r>
        <w:separator/>
      </w:r>
    </w:p>
  </w:footnote>
  <w:footnote w:type="continuationSeparator" w:id="0">
    <w:p w14:paraId="6C0A3AEF" w14:textId="77777777" w:rsidR="005829DA" w:rsidRDefault="005829DA" w:rsidP="003B26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D41B9" w14:textId="6C2F9073" w:rsidR="003B2656" w:rsidRDefault="005403EF" w:rsidP="00374C11">
    <w:pPr>
      <w:pStyle w:val="Header"/>
      <w:jc w:val="center"/>
    </w:pPr>
    <w:r>
      <w:rPr>
        <w:noProof/>
      </w:rPr>
      <w:drawing>
        <wp:inline distT="0" distB="0" distL="0" distR="0" wp14:anchorId="77C57520" wp14:editId="74809BBF">
          <wp:extent cx="2278380" cy="480060"/>
          <wp:effectExtent l="0" t="0" r="7620" b="0"/>
          <wp:docPr id="1" name="Picture 4" descr="A picture containing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838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jU1tzAwMbAwNDdU0lEKTi0uzszPAykwqgUAknrLkywAAAA="/>
  </w:docVars>
  <w:rsids>
    <w:rsidRoot w:val="003B2656"/>
    <w:rsid w:val="001415B4"/>
    <w:rsid w:val="00374C11"/>
    <w:rsid w:val="003B0498"/>
    <w:rsid w:val="003B2656"/>
    <w:rsid w:val="004E10DE"/>
    <w:rsid w:val="005403EF"/>
    <w:rsid w:val="00552331"/>
    <w:rsid w:val="005829DA"/>
    <w:rsid w:val="00701CA8"/>
    <w:rsid w:val="008B4B08"/>
    <w:rsid w:val="009D1ED8"/>
    <w:rsid w:val="00D5611A"/>
    <w:rsid w:val="00E86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AD10E"/>
  <w15:chartTrackingRefBased/>
  <w15:docId w15:val="{7AB633F7-C196-4DA1-8746-DA6E82993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2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2656"/>
  </w:style>
  <w:style w:type="paragraph" w:styleId="Footer">
    <w:name w:val="footer"/>
    <w:basedOn w:val="Normal"/>
    <w:link w:val="FooterChar"/>
    <w:uiPriority w:val="99"/>
    <w:unhideWhenUsed/>
    <w:rsid w:val="003B2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6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cessibility_x0020_Office xmlns="3a62de7d-ba57-4f43-9dae-9623ba637be0">OFO - Office of Finance and Operations</Accessibility_x0020_Office>
    <Accessibility_x0020_Audit_x0020_Status xmlns="3a62de7d-ba57-4f43-9dae-9623ba637be0" xsi:nil="true"/>
    <Accessibility_x0020_Audience xmlns="3a62de7d-ba57-4f43-9dae-9623ba637be0" xsi:nil="true"/>
    <Accessibility_x0020_Status xmlns="3a62de7d-ba57-4f43-9dae-9623ba637be0">Accessible</Accessibility_x0020_Status>
    <Application_x0020_Type xmlns="3a62de7d-ba57-4f43-9dae-9623ba637be0" xsi:nil="true"/>
    <Application_x0020_Date xmlns="3a62de7d-ba57-4f43-9dae-9623ba637be0" xsi:nil="true"/>
    <Accessibility_x0020_Target_x0020_Date xmlns="3a62de7d-ba57-4f43-9dae-9623ba637be0" xsi:nil="true"/>
    <Application_x0020_Status xmlns="3a62de7d-ba57-4f43-9dae-9623ba637be0" xsi:nil="true"/>
    <Accessibility_x0020_Audit_x0020_Date xmlns="3a62de7d-ba57-4f43-9dae-9623ba637be0" xsi:nil="true"/>
    <RoutingRuleDescription xmlns="http://schemas.microsoft.com/sharepoint/v3" xsi:nil="true"/>
    <PublishingExpirationDate xmlns="http://schemas.microsoft.com/sharepoint/v3" xsi:nil="true"/>
    <PublishingStartDate xmlns="http://schemas.microsoft.com/sharepoint/v3" xsi:nil="true"/>
    <Publication_x0020_Date xmlns="3a62de7d-ba57-4f43-9dae-9623ba637be0">2022-01-03T05:00:00+00:00</Publication_x0020_Date>
    <Audience1 xmlns="3a62de7d-ba57-4f43-9dae-9623ba637be0">
      <Value>1</Value>
      <Value>2</Value>
      <Value>10</Value>
    </Audience1>
    <_dlc_DocId xmlns="3a62de7d-ba57-4f43-9dae-9623ba637be0">KYED-320-757</_dlc_DocId>
    <_dlc_DocIdUrl xmlns="3a62de7d-ba57-4f43-9dae-9623ba637be0">
      <Url>https://www.education.ky.gov/districts/business/_layouts/15/DocIdRedir.aspx?ID=KYED-320-757</Url>
      <Description>KYED-320-757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KDE Document" ma:contentTypeID="0x0101001BEB557DBE01834EAB47A683706DCD5B0067DB7FB784439943BCA59FAA76F4E080" ma:contentTypeVersion="28" ma:contentTypeDescription="" ma:contentTypeScope="" ma:versionID="8c81f355fe4088e29a456f1c453124e7">
  <xsd:schema xmlns:xsd="http://www.w3.org/2001/XMLSchema" xmlns:xs="http://www.w3.org/2001/XMLSchema" xmlns:p="http://schemas.microsoft.com/office/2006/metadata/properties" xmlns:ns1="http://schemas.microsoft.com/sharepoint/v3" xmlns:ns2="3a62de7d-ba57-4f43-9dae-9623ba637be0" targetNamespace="http://schemas.microsoft.com/office/2006/metadata/properties" ma:root="true" ma:fieldsID="e84a373bb29f65c96541ada58257973c" ns1:_="" ns2:_="">
    <xsd:import namespace="http://schemas.microsoft.com/sharepoint/v3"/>
    <xsd:import namespace="3a62de7d-ba57-4f43-9dae-9623ba637be0"/>
    <xsd:element name="properties">
      <xsd:complexType>
        <xsd:sequence>
          <xsd:element name="documentManagement">
            <xsd:complexType>
              <xsd:all>
                <xsd:element ref="ns2:Accessibility_x0020_Office" minOccurs="0"/>
                <xsd:element ref="ns2:Accessibility_x0020_Audience" minOccurs="0"/>
                <xsd:element ref="ns2:Accessibility_x0020_Audit_x0020_Date" minOccurs="0"/>
                <xsd:element ref="ns2:Accessibility_x0020_Audit_x0020_Status" minOccurs="0"/>
                <xsd:element ref="ns2:Accessibility_x0020_Target_x0020_Date" minOccurs="0"/>
                <xsd:element ref="ns2:Accessibility_x0020_Status" minOccurs="0"/>
                <xsd:element ref="ns2:Application_x0020_Status" minOccurs="0"/>
                <xsd:element ref="ns2:Application_x0020_Type" minOccurs="0"/>
                <xsd:element ref="ns1:RoutingRuleDescription" minOccurs="0"/>
                <xsd:element ref="ns2:Audience1" minOccurs="0"/>
                <xsd:element ref="ns2:Publication_x0020_Date"/>
                <xsd:element ref="ns1:PublishingStartDate" minOccurs="0"/>
                <xsd:element ref="ns1:PublishingExpirationDate" minOccurs="0"/>
                <xsd:element ref="ns2:Application_x0020_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0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PublishingStartDate" ma:index="13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2de7d-ba57-4f43-9dae-9623ba637be0" elementFormDefault="qualified">
    <xsd:import namespace="http://schemas.microsoft.com/office/2006/documentManagement/types"/>
    <xsd:import namespace="http://schemas.microsoft.com/office/infopath/2007/PartnerControls"/>
    <xsd:element name="Accessibility_x0020_Office" ma:index="2" nillable="true" ma:displayName="Accessibility Office" ma:format="Dropdown" ma:internalName="Accessibility_x0020_Office">
      <xsd:simpleType>
        <xsd:restriction base="dms:Choice">
          <xsd:enumeration value="Commissioner's Office"/>
          <xsd:enumeration value="OAA - Office of Assessment and Accountability"/>
          <xsd:enumeration value="OCIS - Office of Continuous Improvement and Support"/>
          <xsd:enumeration value="OCTE - Career and Technical Education"/>
          <xsd:enumeration value="OELE- Office of Educator Licensure and Effectiveness"/>
          <xsd:enumeration value="OET - Office of Education Technology"/>
          <xsd:enumeration value="OFO - Office of Finance and Operations"/>
          <xsd:enumeration value="OLS - Office of Legal Services"/>
          <xsd:enumeration value="OSEEL - Office of Special Education and Early Learning"/>
          <xsd:enumeration value="OTL - Office of Teaching and Learning"/>
        </xsd:restriction>
      </xsd:simpleType>
    </xsd:element>
    <xsd:element name="Accessibility_x0020_Audience" ma:index="3" nillable="true" ma:displayName="Accessibility Audience" ma:format="Dropdown" ma:internalName="Accessibility_x0020_Audience">
      <xsd:simpleType>
        <xsd:restriction base="dms:Choice">
          <xsd:enumeration value="Public"/>
          <xsd:enumeration value="District"/>
        </xsd:restriction>
      </xsd:simpleType>
    </xsd:element>
    <xsd:element name="Accessibility_x0020_Audit_x0020_Date" ma:index="4" nillable="true" ma:displayName="Accessibility Audit Date" ma:format="DateOnly" ma:internalName="Accessibility_x0020_Audit_x0020_Date">
      <xsd:simpleType>
        <xsd:restriction base="dms:DateTime"/>
      </xsd:simpleType>
    </xsd:element>
    <xsd:element name="Accessibility_x0020_Audit_x0020_Status" ma:index="5" nillable="true" ma:displayName="Accessibility Audit Status" ma:format="Dropdown" ma:internalName="Accessibility_x0020_Audit_x0020_Status">
      <xsd:simpleType>
        <xsd:restriction base="dms:Choice">
          <xsd:enumeration value="OK"/>
          <xsd:enumeration value="Minor"/>
          <xsd:enumeration value="Major"/>
        </xsd:restriction>
      </xsd:simpleType>
    </xsd:element>
    <xsd:element name="Accessibility_x0020_Target_x0020_Date" ma:index="6" nillable="true" ma:displayName="Accessibility Target Date" ma:format="DateOnly" ma:internalName="Accessibility_x0020_Target_x0020_Date">
      <xsd:simpleType>
        <xsd:restriction base="dms:DateTime"/>
      </xsd:simpleType>
    </xsd:element>
    <xsd:element name="Accessibility_x0020_Status" ma:index="7" nillable="true" ma:displayName="Accessibility Status" ma:format="Dropdown" ma:internalName="Accessibility_x0020_Status1" ma:readOnly="false">
      <xsd:simpleType>
        <xsd:restriction base="dms:Choice">
          <xsd:enumeration value="Remove"/>
          <xsd:enumeration value="Remediate"/>
          <xsd:enumeration value="Update"/>
          <xsd:enumeration value="Accessible"/>
          <xsd:enumeration value="Undue Burden"/>
          <xsd:enumeration value="Not KDE Owned"/>
        </xsd:restriction>
      </xsd:simpleType>
    </xsd:element>
    <xsd:element name="Application_x0020_Status" ma:index="8" nillable="true" ma:displayName="Application Status" ma:format="Dropdown" ma:internalName="Application_x0020_Status">
      <xsd:simpleType>
        <xsd:restriction base="dms:Choice">
          <xsd:enumeration value="Approved"/>
          <xsd:enumeration value="Denied"/>
        </xsd:restriction>
      </xsd:simpleType>
    </xsd:element>
    <xsd:element name="Application_x0020_Type" ma:index="9" nillable="true" ma:displayName="Application Type" ma:format="Dropdown" ma:internalName="Application_x0020_Type">
      <xsd:simpleType>
        <xsd:restriction base="dms:Choice">
          <xsd:enumeration value="Original"/>
          <xsd:enumeration value="Amendment"/>
          <xsd:enumeration value="Year 3 Budget"/>
          <xsd:enumeration value="Addendum"/>
          <xsd:enumeration value="Budget Update"/>
        </xsd:restriction>
      </xsd:simpleType>
    </xsd:element>
    <xsd:element name="Audience1" ma:index="11" nillable="true" ma:displayName="Audience" ma:list="{9f2d68f0-dc6b-4e06-b19d-b8792e70efe6}" ma:internalName="Audience1" ma:showField="Title" ma:web="3a62de7d-ba57-4f43-9dae-9623ba637b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cation_x0020_Date" ma:index="12" ma:displayName="Publication Date" ma:default="[today]" ma:format="DateOnly" ma:internalName="Publication_x0020_Date" ma:readOnly="false">
      <xsd:simpleType>
        <xsd:restriction base="dms:DateTime"/>
      </xsd:simpleType>
    </xsd:element>
    <xsd:element name="Application_x0020_Date" ma:index="15" nillable="true" ma:displayName="Application Date" ma:format="DateOnly" ma:internalName="Application_x0020_Date">
      <xsd:simpleType>
        <xsd:restriction base="dms:DateTime"/>
      </xsd:simpleType>
    </xsd:element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3806F77-AA77-4457-8554-F0B51F3385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D7063A-BA50-4DDC-94AB-FA73705D33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69055F-860E-4712-831A-16F331B1A080}"/>
</file>

<file path=customXml/itemProps4.xml><?xml version="1.0" encoding="utf-8"?>
<ds:datastoreItem xmlns:ds="http://schemas.openxmlformats.org/officeDocument/2006/customXml" ds:itemID="{92B70CFD-EA12-4995-A5F3-871FCA2952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ucky Department of Education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ne, Duane - Division of School and Program Improvement</dc:creator>
  <cp:keywords/>
  <dc:description/>
  <cp:lastModifiedBy>Hawkins, Thelma - Division of Budget and Financial Management</cp:lastModifiedBy>
  <cp:revision>2</cp:revision>
  <dcterms:created xsi:type="dcterms:W3CDTF">2021-10-26T12:56:00Z</dcterms:created>
  <dcterms:modified xsi:type="dcterms:W3CDTF">2021-10-26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B557DBE01834EAB47A683706DCD5B0067DB7FB784439943BCA59FAA76F4E080</vt:lpwstr>
  </property>
  <property fmtid="{D5CDD505-2E9C-101B-9397-08002B2CF9AE}" pid="3" name="_dlc_DocIdItemGuid">
    <vt:lpwstr>1215dcf1-ae0c-4d24-bfea-ca23a3d86175</vt:lpwstr>
  </property>
</Properties>
</file>